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</w:p>
    <w:bookmarkStart w:id="21" w:name="Xfc776b40fc479afa00135911b9d0891fcdf7586"/>
    <w:p>
      <w:pPr>
        <w:pStyle w:val="Heading1"/>
      </w:pPr>
      <w:r>
        <w:t xml:space="preserve">Cover Letter for Physiotherapist Position in Australia Brisban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Main Street</w:t>
      </w:r>
      <w:r>
        <w:br/>
      </w:r>
      <w:r>
        <w:t xml:space="preserve">Brisbane, Queensland, Australia</w:t>
      </w:r>
      <w:r>
        <w:br/>
      </w:r>
      <w:r>
        <w:t xml:space="preserve">+61 400 123 456</w:t>
      </w:r>
      <w:r>
        <w:br/>
      </w:r>
      <w:r>
        <w:t xml:space="preserve">john.doe@email.com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Human Resources Department</w:t>
      </w:r>
      <w:r>
        <w:br/>
      </w:r>
      <w:r>
        <w:t xml:space="preserve">Brisbane Physiotherapy Clinic</w:t>
      </w:r>
      <w:r>
        <w:br/>
      </w:r>
      <w:r>
        <w:t xml:space="preserve">456 Wellness Road</w:t>
      </w:r>
      <w:r>
        <w:br/>
      </w:r>
      <w:r>
        <w:t xml:space="preserve">Brisbane, Queensland, Australia</w:t>
      </w:r>
    </w:p>
    <w:bookmarkStart w:id="20" w:name="dear-hiring-team"/>
    <w:p>
      <w:pPr>
        <w:pStyle w:val="Heading2"/>
      </w:pPr>
      <w:r>
        <w:t xml:space="preserve">Dear Hiring Team,</w:t>
      </w:r>
    </w:p>
    <w:p>
      <w:pPr>
        <w:pStyle w:val="FirstParagraph"/>
      </w:pPr>
      <w:r>
        <w:t xml:space="preserve">I am writing to express my strong interest in the Physiotherapist position at your esteemed clinic in Australia Brisbane. With a deep passion for rehabilitation and a commitment to improving patient outcomes, I am eager to contribute my expertise and dedication to your team. As a qualified physiotherapist with [X years] of experience, I am confident that my skills align with the values of your practice, which prioritize holistic care, innovation, and community well-being in Australia Brisbane.</w:t>
      </w:r>
    </w:p>
    <w:p>
      <w:pPr>
        <w:pStyle w:val="BodyText"/>
      </w:pPr>
      <w:r>
        <w:t xml:space="preserve">Having completed my Bachelor of Physiotherapy at [University Name] and later earning a Master’s degree in Sports Rehabilitation from [Institution], I have developed a comprehensive understanding of musculoskeletal, neurological, and cardiovascular conditions. My clinical training has equipped me to deliver evidence-based treatments tailored to individual patient needs. In Australia Brisbane, where the healthcare system emphasizes proactive care and patient empowerment, I have consistently focused on creating personalized treatment plans that address both physical and emotional well-being.</w:t>
      </w:r>
    </w:p>
    <w:p>
      <w:pPr>
        <w:pStyle w:val="BodyText"/>
      </w:pPr>
      <w:r>
        <w:t xml:space="preserve">One of my core strengths as a Physiotherapist in Australia Brisbane is my ability to adapt to diverse patient populations. Whether working with athletes recovering from sports injuries, elderly individuals managing chronic pain, or patients undergoing post-surgical rehabilitation, I prioritize clear communication and empathy. For instance, during my tenure at [Previous Clinic Name] in Brisbane, I collaborated with a multidisciplinary team to develop a community-based program for stroke survivors. This initiative not only improved mobility outcomes but also fostered a sense of belonging among participants—a testament to the importance of integrating clinical excellence with compassionate care in Australia Brisbane.</w:t>
      </w:r>
    </w:p>
    <w:p>
      <w:pPr>
        <w:pStyle w:val="BodyText"/>
      </w:pPr>
      <w:r>
        <w:t xml:space="preserve">The healthcare landscape in Australia Brisbane is rapidly evolving, and I am particularly drawn to your clinic’s commitment to innovation. Your emphasis on cutting-edge technologies such as [specific technology, e.g., "ultrasound-guided injections" or "electrotherapy"] resonates with my own approach to treatment. I have experience utilizing advanced therapeutic modalities and have stayed current with research through continuous professional development (CPD) courses offered by the Australian Physiotherapy Association (APTA). This dedication ensures that I remain at the forefront of physiotherapy practices in Australia Brisbane, delivering results that meet modern standards.</w:t>
      </w:r>
    </w:p>
    <w:p>
      <w:pPr>
        <w:pStyle w:val="BodyText"/>
      </w:pPr>
      <w:r>
        <w:t xml:space="preserve">Another aspect of my career that aligns with your clinic’s mission is my focus on patient education. In Australia Brisbane, where preventive care is increasingly valued, I have actively engaged patients in understanding their conditions and participating in their recovery. For example, I conducted workshops on posture correction and injury prevention for local businesses, which reduced workplace-related musculoskeletal injuries by 30%. This proactive approach not only improves long-term outcomes but also strengthens the community’s overall health resilience—a goal that your clinic clearly shares.</w:t>
      </w:r>
    </w:p>
    <w:p>
      <w:pPr>
        <w:pStyle w:val="BodyText"/>
      </w:pPr>
      <w:r>
        <w:t xml:space="preserve">My ability to thrive in a dynamic environment is further demonstrated by my experience working in both private and public healthcare settings across Australia Brisbane. Whether in a busy outpatient clinic or a rehabilitation center, I have consistently maintained high standards of professionalism and integrity. I am particularly proud of my role in mentoring junior physiotherapists, where I emphasized the importance of cultural competence and ethical practice—qualities that are essential for serving the diverse communities of Australia Brisbane.</w:t>
      </w:r>
    </w:p>
    <w:p>
      <w:pPr>
        <w:pStyle w:val="BodyText"/>
      </w:pPr>
      <w:r>
        <w:t xml:space="preserve">I am also deeply committed to contributing to the growth of physiotherapy in Australia Brisbane. My involvement with [local organization or event, e.g., "Brisbane Health Expo"] has allowed me to advocate for accessible healthcare and raise awareness about the role of physiotherapists in maintaining active lifestyles. This passion drives me to seek opportunities where I can make a meaningful impact, such as the one your clinic offers.</w:t>
      </w:r>
    </w:p>
    <w:p>
      <w:pPr>
        <w:pStyle w:val="BodyText"/>
      </w:pPr>
      <w:r>
        <w:t xml:space="preserve">Thank you for considering my application. I would be thrilled to bring my expertise, enthusiasm, and dedication to your team. I am confident that my background in physiotherapy and my alignment with the values of Australia Brisbane will enable me to contribute effectively to your clinic’s success. I would welcome the opportunity to discuss how my skills and experiences can benefit your practice.</w:t>
      </w:r>
    </w:p>
    <w:p>
      <w:pPr>
        <w:pStyle w:val="BodyText"/>
      </w:pPr>
      <w:r>
        <w:t xml:space="preserve">Please feel free to contact me at +61 400 123 456 or via email at john.doe@email.com at your earliest convenience. I am available for an interview at your discretion and look forward to the possibility of contributing to the continued excellence of your clinic in Australia Brisban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  <w:r>
        <w:br/>
      </w:r>
      <w:r>
        <w:t xml:space="preserve">Physiotherapist</w:t>
      </w:r>
    </w:p>
    <w:p>
      <w:pPr>
        <w:pStyle w:val="BodyText"/>
      </w:pPr>
      <w:r>
        <w:rPr>
          <w:bCs/>
          <w:b/>
        </w:rPr>
        <w:t xml:space="preserve">Enclosure: CV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hysiotherapist</dc:title>
  <dc:creator/>
  <dc:language>en</dc:language>
  <cp:keywords/>
  <dcterms:created xsi:type="dcterms:W3CDTF">2026-07-21T03:24:04Z</dcterms:created>
  <dcterms:modified xsi:type="dcterms:W3CDTF">2026-07-21T03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